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73F8" w:rsidRDefault="00F273F8">
      <w:r>
        <w:t xml:space="preserve">CAP LETTERS ARE INSTRUCTIONS </w:t>
      </w:r>
      <w:bookmarkStart w:id="0" w:name="_GoBack"/>
      <w:bookmarkEnd w:id="0"/>
    </w:p>
    <w:p w:rsidR="004B3E37" w:rsidRDefault="004B3E37">
      <w:r>
        <w:t xml:space="preserve">THIS SENTENCE SHOULD ATTRACT PEOPLE TO THE AD </w:t>
      </w:r>
    </w:p>
    <w:p w:rsidR="004B3E37" w:rsidRDefault="004B3E37">
      <w:r>
        <w:t xml:space="preserve">All new! Remote program </w:t>
      </w:r>
      <w:proofErr w:type="gramStart"/>
      <w:r>
        <w:t>For</w:t>
      </w:r>
      <w:proofErr w:type="gramEnd"/>
      <w:r>
        <w:t xml:space="preserve"> out of town students </w:t>
      </w:r>
    </w:p>
    <w:p w:rsidR="004B3E37" w:rsidRDefault="004B3E37">
      <w:r>
        <w:t>_______________________________________________</w:t>
      </w:r>
    </w:p>
    <w:p w:rsidR="004B3E37" w:rsidRDefault="004B3E37">
      <w:r>
        <w:t>Beginning August 17</w:t>
      </w:r>
    </w:p>
    <w:p w:rsidR="004B3E37" w:rsidRDefault="004B3E37">
      <w:r>
        <w:t xml:space="preserve"> </w:t>
      </w:r>
      <w:r>
        <w:t>New lower prices</w:t>
      </w:r>
    </w:p>
    <w:p w:rsidR="004B3E37" w:rsidRDefault="004B3E37">
      <w:r>
        <w:t>_________________________________________</w:t>
      </w:r>
    </w:p>
    <w:p w:rsidR="004B3E37" w:rsidRDefault="004B3E37">
      <w:r>
        <w:t xml:space="preserve">MAIN TEXT </w:t>
      </w:r>
    </w:p>
    <w:p w:rsidR="004B3E37" w:rsidRDefault="004B3E37">
      <w:r>
        <w:t xml:space="preserve">Advance further in your career with a </w:t>
      </w:r>
    </w:p>
    <w:p w:rsidR="004B3E37" w:rsidRDefault="004B3E37">
      <w:proofErr w:type="gramStart"/>
      <w:r>
        <w:t>masters</w:t>
      </w:r>
      <w:proofErr w:type="gramEnd"/>
      <w:r>
        <w:t xml:space="preserve"> of science in accounting </w:t>
      </w:r>
    </w:p>
    <w:p w:rsidR="004B3E37" w:rsidRDefault="004B3E37">
      <w:r>
        <w:t>_____________________________________________________</w:t>
      </w:r>
    </w:p>
    <w:p w:rsidR="004B3E37" w:rsidRDefault="004B3E37">
      <w:r>
        <w:t xml:space="preserve">SEE ATTACHMENT </w:t>
      </w:r>
      <w:proofErr w:type="gramStart"/>
      <w:r>
        <w:t>FOR  LOGO</w:t>
      </w:r>
      <w:proofErr w:type="gramEnd"/>
      <w:r>
        <w:t xml:space="preserve"> OF EDUNIVERAL </w:t>
      </w:r>
    </w:p>
    <w:p w:rsidR="004B3E37" w:rsidRDefault="004B3E37">
      <w:proofErr w:type="spellStart"/>
      <w:r>
        <w:t>Eduiversal</w:t>
      </w:r>
      <w:proofErr w:type="spellEnd"/>
      <w:r>
        <w:t xml:space="preserve"> -- Fairleigh Dickenson University</w:t>
      </w:r>
      <w:r>
        <w:t xml:space="preserve"> (FDU)</w:t>
      </w:r>
      <w:r>
        <w:t xml:space="preserve"> Master in Accounting Program Received the highest possible star rating</w:t>
      </w:r>
      <w:r>
        <w:t xml:space="preserve"> </w:t>
      </w:r>
    </w:p>
    <w:p w:rsidR="004B3E37" w:rsidRDefault="004B3E37">
      <w:r>
        <w:t>USE THIS LINK FOR LOGO</w:t>
      </w:r>
    </w:p>
    <w:p w:rsidR="004B3E37" w:rsidRDefault="004B3E37">
      <w:r w:rsidRPr="004B3E37">
        <w:t>https://images.app.goo.gl/kmxMM2PvRGKvrqrF6</w:t>
      </w:r>
    </w:p>
    <w:p w:rsidR="004B3E37" w:rsidRDefault="004B3E37">
      <w:r>
        <w:t>_________________________________________________________</w:t>
      </w:r>
    </w:p>
    <w:p w:rsidR="004B3E37" w:rsidRDefault="004B3E37">
      <w:r>
        <w:t xml:space="preserve">SECOND IN IMPORTANCE </w:t>
      </w:r>
    </w:p>
    <w:p w:rsidR="004B3E37" w:rsidRDefault="004B3E37" w:rsidP="004B3E37">
      <w:r>
        <w:t xml:space="preserve">PCS/Agudath Israel Job Placement Advantage </w:t>
      </w:r>
    </w:p>
    <w:p w:rsidR="004B3E37" w:rsidRDefault="004B3E37" w:rsidP="004B3E37">
      <w:r>
        <w:t>*</w:t>
      </w:r>
      <w:r>
        <w:t>96% placement rate</w:t>
      </w:r>
    </w:p>
    <w:p w:rsidR="004B3E37" w:rsidRDefault="004B3E37" w:rsidP="004B3E37">
      <w:r>
        <w:t>*8</w:t>
      </w:r>
      <w:r>
        <w:t xml:space="preserve"> placement coordinators </w:t>
      </w:r>
    </w:p>
    <w:p w:rsidR="004B3E37" w:rsidRDefault="004B3E37" w:rsidP="004B3E37">
      <w:r>
        <w:t xml:space="preserve">* </w:t>
      </w:r>
      <w:r>
        <w:t>Decades of relationships with 100’s of firm</w:t>
      </w:r>
    </w:p>
    <w:p w:rsidR="004B3E37" w:rsidRDefault="004B3E37" w:rsidP="004B3E37">
      <w:r>
        <w:t>________________________________________________</w:t>
      </w:r>
    </w:p>
    <w:p w:rsidR="004B3E37" w:rsidRDefault="004B3E37" w:rsidP="004B3E37">
      <w:r>
        <w:t xml:space="preserve">STARBURST </w:t>
      </w:r>
    </w:p>
    <w:p w:rsidR="004B3E37" w:rsidRDefault="004B3E37" w:rsidP="004B3E37">
      <w:proofErr w:type="gramStart"/>
      <w:r>
        <w:t>A masters</w:t>
      </w:r>
      <w:proofErr w:type="gramEnd"/>
      <w:r>
        <w:t xml:space="preserve"> in only 15 months </w:t>
      </w:r>
    </w:p>
    <w:p w:rsidR="004B3E37" w:rsidRDefault="004B3E37"/>
    <w:p w:rsidR="004B3E37" w:rsidRDefault="004B3E37"/>
    <w:p w:rsidR="004B3E37" w:rsidRDefault="004B3E37"/>
    <w:sectPr w:rsidR="004B3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NDE2NjE0MTUwNLVQ0lEKTi0uzszPAykwrAUAJfxlTiwAAAA="/>
  </w:docVars>
  <w:rsids>
    <w:rsidRoot w:val="004B3E37"/>
    <w:rsid w:val="003637FA"/>
    <w:rsid w:val="004B3E37"/>
    <w:rsid w:val="00F2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Soloff</dc:creator>
  <cp:lastModifiedBy>Daniel Soloff</cp:lastModifiedBy>
  <cp:revision>2</cp:revision>
  <dcterms:created xsi:type="dcterms:W3CDTF">2020-07-09T18:46:00Z</dcterms:created>
  <dcterms:modified xsi:type="dcterms:W3CDTF">2020-07-09T19:45:00Z</dcterms:modified>
</cp:coreProperties>
</file>